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nical</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Pursuing Mechanical Engineering at Premier Institution in India Bangalore</w:t>
      </w:r>
    </w:p>
    <w:bookmarkEnd w:id="20"/>
    <w:p>
      <w:pPr>
        <w:pStyle w:val="BodyText"/>
      </w:pPr>
      <w:r>
        <w:t xml:space="preserve">Rahul Sharma</w:t>
      </w:r>
      <w:r>
        <w:br/>
      </w:r>
      <w:r>
        <w:t xml:space="preserve">24/7, Electronic City Phase II,</w:t>
      </w:r>
      <w:r>
        <w:br/>
      </w:r>
      <w:r>
        <w:t xml:space="preserve">Bangalore - 560100</w:t>
      </w:r>
      <w:r>
        <w:br/>
      </w:r>
      <w:r>
        <w:t xml:space="preserve">Karnataka, India</w:t>
      </w:r>
    </w:p>
    <w:p>
      <w:pPr>
        <w:pStyle w:val="BodyText"/>
      </w:pPr>
      <w:r>
        <w:t xml:space="preserve">October 26, 2023</w:t>
      </w:r>
    </w:p>
    <w:p>
      <w:pPr>
        <w:pStyle w:val="BodyText"/>
      </w:pPr>
      <w:r>
        <w:t xml:space="preserve">Scholarship Committee</w:t>
      </w:r>
      <w:r>
        <w:br/>
      </w:r>
      <w:r>
        <w:t xml:space="preserve">National Institute of Technology (NIT)</w:t>
      </w:r>
      <w:r>
        <w:br/>
      </w:r>
      <w:r>
        <w:t xml:space="preserve">Bangalore - 560087</w:t>
      </w:r>
      <w:r>
        <w:br/>
      </w:r>
      <w:r>
        <w:t xml:space="preserve">Karnataka, India</w:t>
      </w:r>
    </w:p>
    <w:p>
      <w:pPr>
        <w:pStyle w:val="BodyText"/>
      </w:pPr>
      <w:r>
        <w:t xml:space="preserve">Subject: Comprehensive Scholarship Application for Mechanical Engineering Program</w:t>
      </w:r>
    </w:p>
    <w:p>
      <w:pPr>
        <w:pStyle w:val="BodyText"/>
      </w:pPr>
      <w:r>
        <w:t xml:space="preserve">Dear Esteemed Scholarship Committee,</w:t>
      </w:r>
    </w:p>
    <w:p>
      <w:pPr>
        <w:pStyle w:val="BodyText"/>
      </w:pPr>
      <w:r>
        <w:t xml:space="preserve">It is with profound enthusiasm and deep respect for academic excellence that I submit this Scholarship Application Letter to express my unwavering commitment to pursuing a Master of Technology in Mechanical Engineering at the National Institute of Technology, Bangalore (NIT-B). As an aspiring Mechanical Engineer from a modest background in Karnataka, I have dedicated myself to mastering engineering principles with the clear vision of contributing meaningfully to India's industrial advancement—particularly within Bangalore's thriving ecosystem where innovation meets execution.</w:t>
      </w:r>
    </w:p>
    <w:p>
      <w:pPr>
        <w:pStyle w:val="BodyText"/>
      </w:pPr>
      <w:r>
        <w:t xml:space="preserve">My academic journey began at Sri Chaitanya College of Engineering (SCCE) in Mysuru, where I graduated with a Bachelor of Engineering in Mechanical Engineering, securing a CGPA of 8.9/10. This achievement was not merely academic; it reflected my relentless pursuit to bridge theoretical knowledge with practical applications through projects like the "Solar-Powered Water Desalination System" and "Automated Waste Sorting Mechanism." These initiatives, developed under faculty guidance at SCCE's Center for Sustainable Engineering, ignited my passion for applying mechanical engineering solutions to India's resource challenges. During my undergraduate studies, I participated in the Indian Society of Mechanical Engineers (ISME) state-level competition where our team's energy-efficient HVAC prototype earned second place—further cementing my resolve to specialize in sustainable mechanical systems.</w:t>
      </w:r>
    </w:p>
    <w:p>
      <w:pPr>
        <w:pStyle w:val="BodyText"/>
      </w:pPr>
      <w:r>
        <w:t xml:space="preserve">My decision to pursue advanced studies in Bangalore stems from its unparalleled position as India's Silicon Valley and a global hub for mechanical engineering innovation. As an engineer deeply invested in India Bangalore's manufacturing renaissance, I recognize that the city houses over 500 multinational engineering firms, including Tata Motors' R&amp;D center and Hero MotoCorp's smart mobility labs. The National Institute of Technology, Bangalore—a premier institution ranked among India's top 15 engineering universities—offers precisely the interdisciplinary curriculum I seek: courses in advanced manufacturing processes, renewable energy systems, and robotics that align with Bangalore's industry demands. Specifically, I aim to leverage NIT-B's "Advanced Materials &amp; Manufacturing Lab" to research lightweight composites for electric vehicle components—a critical need as Bangalore leads India's EV adoption surge.</w:t>
      </w:r>
    </w:p>
    <w:p>
      <w:pPr>
        <w:pStyle w:val="BodyText"/>
      </w:pPr>
      <w:r>
        <w:t xml:space="preserve">Financial constraints have necessitated this scholarship application, but they have never dimmed my ambition. My parents operate a small auto-parts workshop in Bangalore's HSR Layout neighborhood, supporting our family of four while I've maintained academic excellence through part-time tutoring. However, the full tuition fee (₹250,000 annually) and living expenses for Master's studies in Bangalore remain financially prohibitive without support. This scholarship would liberate me to fully engage with NIT-B's industry partnerships—such as the ongoing collaboration with Bosch Engineering Center Bangalore—and dedicate 15+ hours weekly to research rather than seeking additional employment.</w:t>
      </w:r>
    </w:p>
    <w:p>
      <w:pPr>
        <w:pStyle w:val="BodyText"/>
      </w:pPr>
      <w:r>
        <w:t xml:space="preserve">Beyond academics, I've actively contributed to Bangalore's engineering community through initiatives aligned with my vision of becoming an impact-driven Mechanical Engineer. I co-founded "Tech for Tomorrow," a student-led nonprofit that organizes free workshops on CAD software and 3D printing at underprivileged schools across Bangalore. Last year, we trained 200+ students from government schools in Koramangala and Whitefield, directly supporting Karnataka's Skill India mission. Additionally, my internship at Kirloskar Brothers Ltd (KBL) in Bangalore—where I optimized cooling systems for industrial compressors—taught me the value of industry-academia synergy that NIT-B exemplifies. I am eager to expand this work through NIT-B's Industry 4.0 Research Group.</w:t>
      </w:r>
    </w:p>
    <w:p>
      <w:pPr>
        <w:pStyle w:val="BodyText"/>
      </w:pPr>
      <w:r>
        <w:t xml:space="preserve">My long-term vision is unequivocal: to establish a sustainable manufacturing startup in Bangalore focused on developing cost-effective, eco-friendly machinery for India's agro-processing sector—a sector employing 50 million people but operating at only 35% efficiency. This venture would directly address rural industrialization gaps while creating skilled jobs. To achieve this, I require advanced training in mechatronics and lean manufacturing systems—exactly what NIT-B provides through its curriculum and industry partnerships like the Bangalore Chamber of Industry and Commerce (BCIC) initiatives.</w:t>
      </w:r>
    </w:p>
    <w:p>
      <w:pPr>
        <w:pStyle w:val="BodyText"/>
      </w:pPr>
      <w:r>
        <w:t xml:space="preserve">I understand that scholarship selection at NIT-B prioritizes candidates whose academic rigor, community impact, and future contributions align with India's engineering vision. My journey—from a workshop in HSR Layout to designing solar desalination systems—demonstrates this alignment. I am not merely seeking financial aid; I seek an opportunity to grow as a Mechanical Engineer within India Bangalore's innovation ecosystem, where every technical advancement ripples through the nation's industrial landscape.</w:t>
      </w:r>
    </w:p>
    <w:p>
      <w:pPr>
        <w:pStyle w:val="BodyText"/>
      </w:pPr>
      <w:r>
        <w:t xml:space="preserve">The NIT-B scholarship represents more than tuition coverage—it is an investment in India's engineering future. By supporting my Master’s studies, you empower me to become a leader who will develop solutions for India's challenges: energy access, manufacturing efficiency, and rural employment. I have attached my academic transcripts (CGPA 8.9), recommendation letters from Dr. Anjali Rao (Professor of Mechanical Engineering at SCCE) and Mr. Vikram Singh (Manager at Kirloskar Brothers Ltd), and detailed project documentation to substantiate this application.</w:t>
      </w:r>
    </w:p>
    <w:p>
      <w:pPr>
        <w:pStyle w:val="BodyText"/>
      </w:pPr>
      <w:r>
        <w:t xml:space="preserve">Thank you for considering my Scholarship Application Letter with the gravity it deserves. I am prepared to discuss how my technical acumen, community work, and unwavering commitment to Bangalore's engineering legacy align with your mission. I eagerly await the opportunity to contribute to NIT-B's legacy as a future Mechanical Engineer who will help define India Bangalore's next industrial chapter.</w:t>
      </w:r>
    </w:p>
    <w:p>
      <w:pPr>
        <w:pStyle w:val="BodyText"/>
      </w:pPr>
      <w:r>
        <w:t xml:space="preserve">Respectfully yours,</w:t>
      </w:r>
      <w:r>
        <w:br/>
      </w:r>
      <w:r>
        <w:br/>
      </w:r>
      <w:r>
        <w:t xml:space="preserve">Rahul Sharma</w:t>
      </w:r>
    </w:p>
    <w:p>
      <w:pPr>
        <w:pStyle w:val="BodyText"/>
      </w:pPr>
      <w:r>
        <w:t xml:space="preserve">Student ID: NITB/MECH/2023/M124</w:t>
      </w:r>
      <w:r>
        <w:br/>
      </w:r>
      <w:r>
        <w:t xml:space="preserve">Contact: +91 98765 43210 | rahul.sharma@email.co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nical Engineering</dc:title>
  <dc:creator/>
  <dc:language>en</dc:language>
  <cp:keywords/>
  <dcterms:created xsi:type="dcterms:W3CDTF">2026-07-21T15:59:39Z</dcterms:created>
  <dcterms:modified xsi:type="dcterms:W3CDTF">2026-07-21T15:59:39Z</dcterms:modified>
</cp:coreProperties>
</file>

<file path=docProps/custom.xml><?xml version="1.0" encoding="utf-8"?>
<Properties xmlns="http://schemas.openxmlformats.org/officeDocument/2006/custom-properties" xmlns:vt="http://schemas.openxmlformats.org/officeDocument/2006/docPropsVTypes"/>
</file>